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E06B5C" w14:textId="3A56EEFA" w:rsidR="00EF7992" w:rsidRPr="00A5403B" w:rsidRDefault="00FC2DD0" w:rsidP="00DF0DA5">
      <w:pPr>
        <w:rPr>
          <w:rFonts w:ascii="Arial" w:eastAsia="Times New Roman" w:hAnsi="Arial" w:cs="Arial"/>
          <w:color w:val="222222"/>
          <w:shd w:val="clear" w:color="auto" w:fill="FFFFFF"/>
          <w:lang w:eastAsia="pt-BR"/>
        </w:rPr>
      </w:pPr>
      <w:bookmarkStart w:id="0" w:name="_GoBack"/>
      <w:bookmarkEnd w:id="0"/>
      <w:r w:rsidRPr="00A5403B">
        <w:rPr>
          <w:rFonts w:ascii="Arial" w:eastAsia="Times New Roman" w:hAnsi="Arial" w:cs="Arial"/>
          <w:color w:val="222222"/>
          <w:shd w:val="clear" w:color="auto" w:fill="FFFFFF"/>
          <w:lang w:eastAsia="pt-BR"/>
        </w:rPr>
        <w:t>Caro Edito</w:t>
      </w:r>
      <w:r w:rsidR="00A5403B">
        <w:rPr>
          <w:rFonts w:ascii="Arial" w:eastAsia="Times New Roman" w:hAnsi="Arial" w:cs="Arial"/>
          <w:color w:val="222222"/>
          <w:shd w:val="clear" w:color="auto" w:fill="FFFFFF"/>
          <w:lang w:eastAsia="pt-BR"/>
        </w:rPr>
        <w:t>r</w:t>
      </w:r>
      <w:r w:rsidR="00C52901" w:rsidRPr="00A5403B">
        <w:rPr>
          <w:rFonts w:ascii="Arial" w:eastAsia="Times New Roman" w:hAnsi="Arial" w:cs="Arial"/>
          <w:color w:val="222222"/>
          <w:shd w:val="clear" w:color="auto" w:fill="FFFFFF"/>
          <w:lang w:eastAsia="pt-BR"/>
        </w:rPr>
        <w:t xml:space="preserve">, </w:t>
      </w:r>
    </w:p>
    <w:p w14:paraId="6534777C" w14:textId="214B5BEB" w:rsidR="00C52901" w:rsidRPr="00A5403B" w:rsidRDefault="00FC2DD0" w:rsidP="00DF0DA5">
      <w:pPr>
        <w:rPr>
          <w:rFonts w:ascii="Arial" w:eastAsia="Times New Roman" w:hAnsi="Arial" w:cs="Arial"/>
          <w:color w:val="222222"/>
          <w:shd w:val="clear" w:color="auto" w:fill="FFFFFF"/>
          <w:lang w:eastAsia="pt-BR"/>
        </w:rPr>
      </w:pPr>
      <w:r w:rsidRPr="00A5403B">
        <w:rPr>
          <w:rFonts w:ascii="Arial" w:eastAsia="Times New Roman" w:hAnsi="Arial" w:cs="Arial"/>
          <w:color w:val="222222"/>
          <w:shd w:val="clear" w:color="auto" w:fill="FFFFFF"/>
          <w:lang w:eastAsia="pt-BR"/>
        </w:rPr>
        <w:t>Seguem nossas respostas às sugestões dos avaliadores:</w:t>
      </w:r>
    </w:p>
    <w:p w14:paraId="11CFFA06" w14:textId="77777777" w:rsidR="00EF7992" w:rsidRPr="00A5403B" w:rsidRDefault="00EF7992" w:rsidP="00DF0DA5">
      <w:pPr>
        <w:rPr>
          <w:rFonts w:ascii="Arial" w:eastAsia="Times New Roman" w:hAnsi="Arial" w:cs="Arial"/>
          <w:color w:val="222222"/>
          <w:shd w:val="clear" w:color="auto" w:fill="FFFFFF"/>
          <w:lang w:eastAsia="pt-BR"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4382"/>
      </w:tblGrid>
      <w:tr w:rsidR="00EF7992" w:rsidRPr="00A5403B" w14:paraId="23808809" w14:textId="77777777" w:rsidTr="00EF7992">
        <w:tc>
          <w:tcPr>
            <w:tcW w:w="4106" w:type="dxa"/>
          </w:tcPr>
          <w:p w14:paraId="72B777DE" w14:textId="06D14B4C" w:rsidR="00EF7992" w:rsidRPr="00A5403B" w:rsidRDefault="00FC2DD0" w:rsidP="00DF0DA5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visões Solicitadas</w:t>
            </w:r>
            <w:r w:rsidR="00EF7992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 xml:space="preserve"> </w:t>
            </w:r>
          </w:p>
        </w:tc>
        <w:tc>
          <w:tcPr>
            <w:tcW w:w="4382" w:type="dxa"/>
          </w:tcPr>
          <w:p w14:paraId="037E68A1" w14:textId="2083EF53" w:rsidR="00EF7992" w:rsidRPr="00A5403B" w:rsidRDefault="00763477" w:rsidP="00DF0DA5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763477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Como responde</w:t>
            </w: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 xml:space="preserve">mos </w:t>
            </w:r>
            <w:r w:rsidRPr="00763477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aos comentários do revisor</w:t>
            </w:r>
          </w:p>
        </w:tc>
      </w:tr>
      <w:tr w:rsidR="00EF7992" w:rsidRPr="00A5403B" w14:paraId="19DE4A49" w14:textId="77777777" w:rsidTr="00EF7992">
        <w:tc>
          <w:tcPr>
            <w:tcW w:w="4106" w:type="dxa"/>
          </w:tcPr>
          <w:p w14:paraId="34D2E97D" w14:textId="3405AD3B" w:rsidR="00EF7992" w:rsidRPr="00A5403B" w:rsidRDefault="00FC2DD0" w:rsidP="00DF0DA5">
            <w:pPr>
              <w:rPr>
                <w:rFonts w:ascii="Arial" w:eastAsia="Times New Roman" w:hAnsi="Arial" w:cs="Arial"/>
                <w:i/>
                <w:iCs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1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A pesquisa cita fundamentação teórica clássica, mas carece de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referências atuais, dos últimos cinco anos.</w:t>
            </w:r>
          </w:p>
        </w:tc>
        <w:tc>
          <w:tcPr>
            <w:tcW w:w="4382" w:type="dxa"/>
          </w:tcPr>
          <w:p w14:paraId="2C963790" w14:textId="77EF49D5" w:rsidR="00EF7992" w:rsidRPr="00A5403B" w:rsidRDefault="00FC2DD0" w:rsidP="00A67410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.</w:t>
            </w:r>
          </w:p>
        </w:tc>
      </w:tr>
      <w:tr w:rsidR="00EF7992" w:rsidRPr="00A5403B" w14:paraId="6EB0AE8B" w14:textId="77777777" w:rsidTr="00EF7992">
        <w:tc>
          <w:tcPr>
            <w:tcW w:w="4106" w:type="dxa"/>
          </w:tcPr>
          <w:p w14:paraId="49FFADE6" w14:textId="0622F7C0" w:rsidR="00EF7992" w:rsidRPr="00A5403B" w:rsidRDefault="00FC2DD0" w:rsidP="00351DE0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1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O texto do artigo possui clareza, objetividade e estrutura formal, contudo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ajustes devem ser realizados.</w:t>
            </w:r>
          </w:p>
        </w:tc>
        <w:tc>
          <w:tcPr>
            <w:tcW w:w="4382" w:type="dxa"/>
          </w:tcPr>
          <w:p w14:paraId="70BF1C61" w14:textId="3F8E132E" w:rsidR="00CA698D" w:rsidRPr="00A5403B" w:rsidRDefault="00FC2DD0" w:rsidP="004A05F4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Ajustes realizados</w:t>
            </w:r>
            <w:r w:rsidR="00E96AA7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</w:tc>
      </w:tr>
      <w:tr w:rsidR="00EF7992" w:rsidRPr="00A5403B" w14:paraId="252E06CD" w14:textId="77777777" w:rsidTr="00EF7992">
        <w:tc>
          <w:tcPr>
            <w:tcW w:w="4106" w:type="dxa"/>
          </w:tcPr>
          <w:p w14:paraId="246085EA" w14:textId="04846B24" w:rsidR="00EF7992" w:rsidRPr="00A5403B" w:rsidRDefault="00FC2DD0" w:rsidP="00DF0DA5">
            <w:pPr>
              <w:rPr>
                <w:rFonts w:ascii="Arial" w:eastAsia="Times New Roman" w:hAnsi="Arial" w:cs="Arial"/>
                <w:i/>
                <w:iCs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1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A revisão da literatura necessita de pesquisas atuais dos últimos cinco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anos.</w:t>
            </w:r>
          </w:p>
        </w:tc>
        <w:tc>
          <w:tcPr>
            <w:tcW w:w="4382" w:type="dxa"/>
          </w:tcPr>
          <w:p w14:paraId="25FE3B19" w14:textId="03D4587C" w:rsidR="00EF7992" w:rsidRPr="00A5403B" w:rsidRDefault="00FC2DD0" w:rsidP="004A05F4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</w:t>
            </w:r>
            <w:r w:rsidR="00FF332A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</w:tc>
      </w:tr>
      <w:tr w:rsidR="00EF7992" w:rsidRPr="00A5403B" w14:paraId="2939849B" w14:textId="77777777" w:rsidTr="00EF7992">
        <w:tc>
          <w:tcPr>
            <w:tcW w:w="4106" w:type="dxa"/>
          </w:tcPr>
          <w:p w14:paraId="3031DB94" w14:textId="5EA35413" w:rsidR="00EF7992" w:rsidRPr="00A5403B" w:rsidRDefault="00FC2DD0" w:rsidP="00FC2DD0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1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A conclusão possui coerência relacionada ao objetivo, aponta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contribuições e sugestões de pesquisas futuras, mas não aponta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limitações.</w:t>
            </w:r>
          </w:p>
        </w:tc>
        <w:tc>
          <w:tcPr>
            <w:tcW w:w="4382" w:type="dxa"/>
          </w:tcPr>
          <w:p w14:paraId="67FA86D3" w14:textId="79D21B75" w:rsidR="00403BC2" w:rsidRPr="00A5403B" w:rsidRDefault="00FC2DD0" w:rsidP="00403BC2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</w:t>
            </w:r>
            <w:r w:rsidR="00367820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  <w:p w14:paraId="11133734" w14:textId="77777777" w:rsidR="00403BC2" w:rsidRPr="00A5403B" w:rsidRDefault="00403BC2" w:rsidP="00DF0DA5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</w:p>
        </w:tc>
      </w:tr>
      <w:tr w:rsidR="00B813B0" w:rsidRPr="00A5403B" w14:paraId="618A6DDF" w14:textId="77777777" w:rsidTr="00EF7992">
        <w:tc>
          <w:tcPr>
            <w:tcW w:w="4106" w:type="dxa"/>
          </w:tcPr>
          <w:p w14:paraId="6863E1DD" w14:textId="27B9E2E5" w:rsidR="00B813B0" w:rsidRPr="00A5403B" w:rsidRDefault="00FC2DD0" w:rsidP="00164EF7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2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O problema de pesquisa não foi apresentado e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definido com clareza, nem na introdução nem no referencial teórico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(partes precedentes à seção de procedimentos metodológicos).</w:t>
            </w:r>
          </w:p>
        </w:tc>
        <w:tc>
          <w:tcPr>
            <w:tcW w:w="4382" w:type="dxa"/>
          </w:tcPr>
          <w:p w14:paraId="5ADCBEA4" w14:textId="42969803" w:rsidR="00B813B0" w:rsidRPr="00A5403B" w:rsidRDefault="00FC2DD0" w:rsidP="004E4772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</w:t>
            </w:r>
            <w:r w:rsidR="002B7499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</w:tc>
      </w:tr>
      <w:tr w:rsidR="00D65CD0" w:rsidRPr="00A5403B" w14:paraId="2D19435E" w14:textId="77777777" w:rsidTr="00EF7992">
        <w:tc>
          <w:tcPr>
            <w:tcW w:w="4106" w:type="dxa"/>
          </w:tcPr>
          <w:p w14:paraId="71BC299D" w14:textId="2142385F" w:rsidR="00D65CD0" w:rsidRPr="00A5403B" w:rsidRDefault="00FC2DD0" w:rsidP="00B50037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2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Inserção de alguns exemplos ilustrativos das explanações ao longo da</w:t>
            </w:r>
            <w:r w:rsidRPr="00A5403B">
              <w:rPr>
                <w:rFonts w:ascii="Arial" w:hAnsi="Arial" w:cs="Arial"/>
                <w:color w:val="222222"/>
              </w:rPr>
              <w:br/>
            </w: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introdução e do referencial teórico</w:t>
            </w:r>
          </w:p>
        </w:tc>
        <w:tc>
          <w:tcPr>
            <w:tcW w:w="4382" w:type="dxa"/>
          </w:tcPr>
          <w:p w14:paraId="5A954F8A" w14:textId="461F98A7" w:rsidR="00D65CD0" w:rsidRPr="00A5403B" w:rsidRDefault="00FC2DD0" w:rsidP="004E4772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</w:t>
            </w:r>
            <w:r w:rsidR="003A5B7D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</w:tc>
      </w:tr>
      <w:tr w:rsidR="009B34C5" w:rsidRPr="00A5403B" w14:paraId="781055AE" w14:textId="77777777" w:rsidTr="00EF7992">
        <w:tc>
          <w:tcPr>
            <w:tcW w:w="4106" w:type="dxa"/>
          </w:tcPr>
          <w:p w14:paraId="13831BDA" w14:textId="5E28AB8E" w:rsidR="009B34C5" w:rsidRPr="00A5403B" w:rsidRDefault="00FC2DD0" w:rsidP="00276C9D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 xml:space="preserve">Revisor </w:t>
            </w:r>
            <w:proofErr w:type="gramStart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2</w:t>
            </w:r>
            <w:proofErr w:type="gramEnd"/>
            <w:r w:rsidRPr="00A5403B">
              <w:rPr>
                <w:rFonts w:ascii="Arial" w:hAnsi="Arial" w:cs="Arial"/>
                <w:color w:val="222222"/>
                <w:shd w:val="clear" w:color="auto" w:fill="FFFFFF"/>
              </w:rPr>
              <w:t>: O texto necessita de uma revisão da redação.</w:t>
            </w:r>
          </w:p>
        </w:tc>
        <w:tc>
          <w:tcPr>
            <w:tcW w:w="4382" w:type="dxa"/>
          </w:tcPr>
          <w:p w14:paraId="27D02B0D" w14:textId="1F6C9049" w:rsidR="009B34C5" w:rsidRPr="00A5403B" w:rsidRDefault="00A5403B" w:rsidP="004A05F4">
            <w:pPr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</w:pPr>
            <w:r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Realizado</w:t>
            </w:r>
            <w:r w:rsidR="00767F4F" w:rsidRPr="00A5403B">
              <w:rPr>
                <w:rFonts w:ascii="Arial" w:eastAsia="Times New Roman" w:hAnsi="Arial" w:cs="Arial"/>
                <w:color w:val="222222"/>
                <w:shd w:val="clear" w:color="auto" w:fill="FFFFFF"/>
                <w:lang w:eastAsia="pt-BR"/>
              </w:rPr>
              <w:t>.</w:t>
            </w:r>
          </w:p>
        </w:tc>
      </w:tr>
    </w:tbl>
    <w:p w14:paraId="1EA1096C" w14:textId="77777777" w:rsidR="00EF7992" w:rsidRDefault="00EF7992" w:rsidP="00DF0DA5">
      <w:pPr>
        <w:rPr>
          <w:rFonts w:ascii="Arial" w:eastAsia="Times New Roman" w:hAnsi="Arial" w:cs="Arial"/>
          <w:color w:val="222222"/>
          <w:shd w:val="clear" w:color="auto" w:fill="FFFFFF"/>
          <w:lang w:val="en-US" w:eastAsia="pt-BR"/>
        </w:rPr>
      </w:pPr>
    </w:p>
    <w:p w14:paraId="22F34948" w14:textId="77777777" w:rsidR="00DF0DA5" w:rsidRPr="00EF7992" w:rsidRDefault="00DF0DA5" w:rsidP="00DF0DA5">
      <w:pPr>
        <w:rPr>
          <w:rFonts w:ascii="Times New Roman" w:eastAsia="Times New Roman" w:hAnsi="Times New Roman" w:cs="Times New Roman"/>
          <w:lang w:val="en-US" w:eastAsia="pt-BR"/>
        </w:rPr>
      </w:pPr>
      <w:r w:rsidRPr="00EF7992">
        <w:rPr>
          <w:rFonts w:ascii="Arial" w:eastAsia="Times New Roman" w:hAnsi="Arial" w:cs="Arial"/>
          <w:color w:val="222222"/>
          <w:lang w:val="en-US" w:eastAsia="pt-BR"/>
        </w:rPr>
        <w:br/>
      </w:r>
    </w:p>
    <w:p w14:paraId="6A4F08D9" w14:textId="77777777" w:rsidR="005638B3" w:rsidRPr="00EF7992" w:rsidRDefault="005638B3">
      <w:pPr>
        <w:rPr>
          <w:lang w:val="en-US"/>
        </w:rPr>
      </w:pPr>
    </w:p>
    <w:sectPr w:rsidR="005638B3" w:rsidRPr="00EF7992" w:rsidSect="00AD34F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U0sTAyNjI2tjBS0lEKTi0uzszPAykwrAUAQukATywAAAA="/>
  </w:docVars>
  <w:rsids>
    <w:rsidRoot w:val="00DF0DA5"/>
    <w:rsid w:val="0015373A"/>
    <w:rsid w:val="001626B8"/>
    <w:rsid w:val="00164EF7"/>
    <w:rsid w:val="00276C9D"/>
    <w:rsid w:val="002B7499"/>
    <w:rsid w:val="003079DF"/>
    <w:rsid w:val="00351DE0"/>
    <w:rsid w:val="00367820"/>
    <w:rsid w:val="003738CE"/>
    <w:rsid w:val="003A5B7D"/>
    <w:rsid w:val="00403BC2"/>
    <w:rsid w:val="004A05F4"/>
    <w:rsid w:val="004E4772"/>
    <w:rsid w:val="005638B3"/>
    <w:rsid w:val="005A737D"/>
    <w:rsid w:val="0060347C"/>
    <w:rsid w:val="00612561"/>
    <w:rsid w:val="006167E1"/>
    <w:rsid w:val="006204A6"/>
    <w:rsid w:val="006D425C"/>
    <w:rsid w:val="00736C80"/>
    <w:rsid w:val="00763477"/>
    <w:rsid w:val="00767F4F"/>
    <w:rsid w:val="007F0EBE"/>
    <w:rsid w:val="00804E86"/>
    <w:rsid w:val="00900DBF"/>
    <w:rsid w:val="00985C70"/>
    <w:rsid w:val="009B34C5"/>
    <w:rsid w:val="00A5403B"/>
    <w:rsid w:val="00A67410"/>
    <w:rsid w:val="00AD34F2"/>
    <w:rsid w:val="00B31D97"/>
    <w:rsid w:val="00B50037"/>
    <w:rsid w:val="00B813B0"/>
    <w:rsid w:val="00C52901"/>
    <w:rsid w:val="00CA698D"/>
    <w:rsid w:val="00CC270C"/>
    <w:rsid w:val="00D06847"/>
    <w:rsid w:val="00D2049D"/>
    <w:rsid w:val="00D25A10"/>
    <w:rsid w:val="00D566C8"/>
    <w:rsid w:val="00D65CD0"/>
    <w:rsid w:val="00D80A9C"/>
    <w:rsid w:val="00DB6FB5"/>
    <w:rsid w:val="00DF0DA5"/>
    <w:rsid w:val="00E96AA7"/>
    <w:rsid w:val="00EF7992"/>
    <w:rsid w:val="00FC2DD0"/>
    <w:rsid w:val="00FF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818D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semiHidden/>
    <w:unhideWhenUsed/>
    <w:rsid w:val="00DF0DA5"/>
    <w:rPr>
      <w:color w:val="0000FF"/>
      <w:u w:val="single"/>
    </w:rPr>
  </w:style>
  <w:style w:type="table" w:styleId="Tabelacomgrade">
    <w:name w:val="Table Grid"/>
    <w:basedOn w:val="Tabelanormal"/>
    <w:uiPriority w:val="39"/>
    <w:rsid w:val="00EF79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semiHidden/>
    <w:unhideWhenUsed/>
    <w:rsid w:val="00DF0DA5"/>
    <w:rPr>
      <w:color w:val="0000FF"/>
      <w:u w:val="single"/>
    </w:rPr>
  </w:style>
  <w:style w:type="table" w:styleId="Tabelacomgrade">
    <w:name w:val="Table Grid"/>
    <w:basedOn w:val="Tabelanormal"/>
    <w:uiPriority w:val="39"/>
    <w:rsid w:val="00EF79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0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eila Regina Souza Matitz</dc:creator>
  <cp:lastModifiedBy>Karine</cp:lastModifiedBy>
  <cp:revision>2</cp:revision>
  <dcterms:created xsi:type="dcterms:W3CDTF">2022-02-04T11:55:00Z</dcterms:created>
  <dcterms:modified xsi:type="dcterms:W3CDTF">2022-02-04T11:55:00Z</dcterms:modified>
</cp:coreProperties>
</file>